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5B79B956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C48B4EA" w:rsidR="002F7814" w:rsidRPr="0062156B" w:rsidRDefault="00B6461F" w:rsidP="00093F0C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 појединачних мера енергетске санације или за један од пакета мера.</w:t>
      </w:r>
    </w:p>
    <w:p w14:paraId="2CBA5F50" w14:textId="77777777" w:rsidR="002F7814" w:rsidRDefault="002F7814" w:rsidP="00093F0C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093F0C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6C514FBE" w:rsidR="006E0396" w:rsidRPr="0062156B" w:rsidRDefault="006E0396" w:rsidP="00093F0C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део бесповратних средстава за примену појединачне мере износи највише 50% од укупне вредности инвестиције. </w:t>
      </w:r>
    </w:p>
    <w:p w14:paraId="3575A62A" w14:textId="72AC98A6" w:rsidR="002F7814" w:rsidRPr="0062156B" w:rsidRDefault="00B6461F" w:rsidP="00093F0C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D84402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једну од мера из Табеле 1. под тач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D84402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)-6)</w:t>
      </w:r>
      <w:r w:rsidR="00EE2ACD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8) или 9)</w:t>
      </w:r>
      <w:r w:rsidR="005C12AC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D84402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1BE0B38F" w14:textId="598FDC80" w:rsidR="002F7814" w:rsidRPr="0062156B" w:rsidRDefault="002F7814" w:rsidP="00093F0C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у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 пријави</w:t>
      </w:r>
      <w:r w:rsidR="00B6461F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6461F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7).</w:t>
      </w:r>
    </w:p>
    <w:p w14:paraId="7411F53E" w14:textId="721AE4C9" w:rsidR="002F7814" w:rsidRPr="0062156B" w:rsidRDefault="002F7814" w:rsidP="00093F0C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3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едвиђена израда техничке документације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7A5DA394" w14:textId="58D8B8AE" w:rsidR="00725255" w:rsidRPr="0062156B" w:rsidRDefault="00B6461F" w:rsidP="00093F0C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="00A7055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родичне куће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ци </w:t>
      </w:r>
      <w:r w:rsidR="00A7055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 право пријаве за све мере, док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A7055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танов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A7055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право пријаве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за мере из тач.1), 6) и 7).</w:t>
      </w:r>
    </w:p>
    <w:p w14:paraId="29C5445B" w14:textId="482A3F6C" w:rsidR="005C12AC" w:rsidRPr="0062156B" w:rsidRDefault="005C12AC" w:rsidP="00093F0C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BA90C1D" w14:textId="46EE8993" w:rsidR="005C12AC" w:rsidRPr="00916EC9" w:rsidRDefault="005C12AC" w:rsidP="00093F0C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093F0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093F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093F0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33E7384B" w:rsidR="00675765" w:rsidRPr="00093F0C" w:rsidRDefault="00A70556" w:rsidP="00093F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мене постојећег грејача простора на чврсто гориво (котао или пећ) ефикаснијим котлом на_гас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693D15D7" w:rsidR="00C86291" w:rsidRPr="00C86291" w:rsidRDefault="0095725F" w:rsidP="00093F0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мене постојећег грејача простора на чврсто гориво (котао или пећ) ефикаснијим котлом на биомасу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093F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093F0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093F0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093F0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677BB80A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 техничке документације у складу са Прилогом 3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084A0E78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486757A2" w:rsidR="00C51A4F" w:rsidRDefault="00C86291" w:rsidP="009B6858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3. неопходна израда техничке документације ради издавања акта којим се одобрава извођење радова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9B6858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093F0C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5EA188DF" w:rsidR="00496203" w:rsidRPr="0062156B" w:rsidRDefault="006463E6" w:rsidP="00093F0C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608F0A83" w:rsidR="00496203" w:rsidRPr="0062156B" w:rsidRDefault="00496203" w:rsidP="00093F0C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коју заокружи грађанин има право да заокружи и меру 7).</w:t>
      </w:r>
    </w:p>
    <w:p w14:paraId="20048C19" w14:textId="607CEE86" w:rsidR="00496203" w:rsidRPr="0062156B" w:rsidRDefault="00496203" w:rsidP="00093F0C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1)-6) или 8) коју заокружи грађанин има право да заокружи и меру 10) ако је то предвиђено у Прилогу 3.</w:t>
      </w:r>
    </w:p>
    <w:p w14:paraId="697F6B8E" w14:textId="78C44657" w:rsidR="00496203" w:rsidRPr="0062156B" w:rsidRDefault="00FA0DD0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амо п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родичне куће имају право да се пријаве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за један од пакета мера.</w:t>
      </w:r>
    </w:p>
    <w:p w14:paraId="54D9D43D" w14:textId="1D83DEA9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мер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6701CD3D" w:rsidR="004C602B" w:rsidRDefault="004C602B" w:rsidP="00093F0C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(Максимални удео бесповратних средстава у инвестиције 55%)</w:t>
            </w:r>
          </w:p>
          <w:p w14:paraId="0DB3CFD9" w14:textId="3FFFAB09" w:rsidR="006463E6" w:rsidRDefault="00003F7F" w:rsidP="00093F0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 мер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1) </w:t>
            </w:r>
          </w:p>
          <w:p w14:paraId="24A4E40C" w14:textId="5C6AE411" w:rsidR="00C26C3F" w:rsidRDefault="006463E6" w:rsidP="00093F0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2) и/или 3) </w:t>
            </w:r>
          </w:p>
          <w:p w14:paraId="766E9A6F" w14:textId="375232F1" w:rsidR="00451C23" w:rsidRPr="004C602B" w:rsidRDefault="00003F7F" w:rsidP="00093F0C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/или 10)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77905AE" w:rsidR="004C602B" w:rsidRPr="00C86291" w:rsidRDefault="004C602B" w:rsidP="00093F0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4591FCA9" w:rsidR="004C602B" w:rsidRPr="002D1A13" w:rsidRDefault="004C602B" w:rsidP="00093F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0BE5B4A3" w:rsidR="004C602B" w:rsidRPr="002D1A13" w:rsidRDefault="004C602B" w:rsidP="00093F0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677911F4" w:rsidR="004C602B" w:rsidRPr="00093F0C" w:rsidRDefault="004C602B" w:rsidP="00093F0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 техничке документације у складу са Прилогом 3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2AB2A5A5" w:rsidR="006E0396" w:rsidRDefault="00003F7F" w:rsidP="00093F0C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(Максимални удео бесповратних средстава у инвестиције 60%)</w:t>
            </w:r>
          </w:p>
          <w:p w14:paraId="6F2477D0" w14:textId="5F631F39" w:rsidR="00003F7F" w:rsidRDefault="00003F7F" w:rsidP="00093F0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ера 1) са мером 2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и/или 3 и/или 10) - Основног пакета</w:t>
            </w:r>
          </w:p>
          <w:p w14:paraId="2914B30A" w14:textId="77777777" w:rsidR="00003F7F" w:rsidRDefault="00003F7F" w:rsidP="00093F0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0BA478C9" w:rsidR="00003F7F" w:rsidRPr="006E0396" w:rsidRDefault="00003F7F" w:rsidP="00093F0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4FC18C5" w:rsidR="004C602B" w:rsidRPr="007B40A4" w:rsidRDefault="004C602B" w:rsidP="00093F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064F2605" w:rsidR="004C602B" w:rsidRPr="007B40A4" w:rsidRDefault="004C602B" w:rsidP="00093F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25724963" w:rsidR="004C602B" w:rsidRPr="007B40A4" w:rsidRDefault="004C602B" w:rsidP="00093F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0790A087" w:rsidR="001232D4" w:rsidRPr="007B40A4" w:rsidRDefault="001232D4" w:rsidP="00093F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мене постојећег грејача простора на чврсто гориво (котао или пећ) ефикаснијим котлом на_гас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0F5E99CB" w:rsidR="00ED03A4" w:rsidRPr="007B40A4" w:rsidRDefault="00ED03A4" w:rsidP="00093F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мене постојећег грејача простора на чврсто гориво (котао или пећ) ефикаснијим котлом на биомасу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5D15D080" w:rsidR="004C602B" w:rsidRPr="007B40A4" w:rsidRDefault="004C602B" w:rsidP="00093F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3DA71D38" w:rsidR="004C602B" w:rsidRPr="007B40A4" w:rsidRDefault="00451C23" w:rsidP="00093F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3B3EBAD1" w:rsidR="004C602B" w:rsidRPr="007B40A4" w:rsidRDefault="00451C23" w:rsidP="00093F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 техничке документације у складу са Прилогом 3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7091B4FF" w:rsidR="006E0396" w:rsidRDefault="00003F7F" w:rsidP="00093F0C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(Максимални удео бесповратних средстава у инвестиције 65%)</w:t>
            </w:r>
          </w:p>
          <w:p w14:paraId="53B780E9" w14:textId="0BEE136F" w:rsidR="00EA5A2C" w:rsidRDefault="00EA5A2C" w:rsidP="00093F0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ер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1) са мером 2) и/ил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 4) или 5) или 6) и/или 7) - Стандардни пакет </w:t>
            </w:r>
          </w:p>
          <w:p w14:paraId="00F9BBBF" w14:textId="05548774" w:rsidR="005C12AC" w:rsidRDefault="005C12AC" w:rsidP="00093F0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2139B58E" w:rsidR="00451C23" w:rsidRPr="007B40A4" w:rsidRDefault="00EA5A2C" w:rsidP="00093F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/или 10)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427CCA0C" w:rsidR="005C12AC" w:rsidRPr="00C86291" w:rsidRDefault="005C12AC" w:rsidP="00093F0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73FFC118" w:rsidR="005C12AC" w:rsidRPr="00C86291" w:rsidRDefault="005C12AC" w:rsidP="00093F0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2F67EB0A" w:rsidR="005C12AC" w:rsidRPr="00C86291" w:rsidRDefault="005C12AC" w:rsidP="00093F0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E36A737" w:rsidR="00ED03A4" w:rsidRPr="00C86291" w:rsidRDefault="00ED03A4" w:rsidP="00093F0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мене постојећег грејача простора на чврсто гориво (котао или пећ) ефикаснијим котлом на_гас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E212E68" w:rsidR="00ED03A4" w:rsidRPr="00C86291" w:rsidRDefault="00ED03A4" w:rsidP="00093F0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мене постојећег грејача простора на чврсто гориво (котао или пећ) ефикаснијим котлом на биомасу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30EA164B" w:rsidR="005C12AC" w:rsidRPr="00C86291" w:rsidRDefault="005C12AC" w:rsidP="00093F0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6BBB74F7" w:rsidR="004C602B" w:rsidRPr="002D1A13" w:rsidRDefault="004C602B" w:rsidP="00093F0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6AF9C31C" w:rsidR="004C602B" w:rsidRPr="002D1A13" w:rsidRDefault="004C602B" w:rsidP="00093F0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</w:t>
            </w:r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5BC97136" w:rsidR="004C602B" w:rsidRPr="002D1A13" w:rsidRDefault="004C602B" w:rsidP="00093F0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79FE0493" w:rsidR="005C12AC" w:rsidRPr="007B40A4" w:rsidRDefault="005C12AC" w:rsidP="00093F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 техничке документације у складу са Прилогом 3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F99B925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3. неопходна израда техничке документације ради издавања акта којим се одобрава извођење радова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23695" w14:textId="4261B39C" w:rsidR="00FA0DD0" w:rsidRDefault="00FA0DD0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0D21E629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53B2B807" w:rsidR="0066540E" w:rsidRPr="0066540E" w:rsidRDefault="009242B9" w:rsidP="00093F0C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(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нформативно, 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 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593"/>
        <w:gridCol w:w="2854"/>
      </w:tblGrid>
      <w:tr w:rsidR="00A0389E" w14:paraId="0C01824E" w14:textId="77777777" w:rsidTr="00093F0C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14:paraId="71600735" w14:textId="0A4AB445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 (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информативно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A0389E" w14:paraId="19A3C915" w14:textId="78ECCF0A" w:rsidTr="00093F0C">
        <w:trPr>
          <w:gridAfter w:val="1"/>
          <w:wAfter w:w="4748" w:type="dxa"/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0F09C2A" w14:textId="4FF80536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14:paraId="500BEC33" w14:textId="4FCA1985" w:rsidTr="00093F0C">
        <w:trPr>
          <w:gridAfter w:val="1"/>
          <w:wAfter w:w="4748" w:type="dxa"/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B65EB98" w14:textId="2FCFBE73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14:paraId="3A990EA0" w14:textId="53164CFD" w:rsidTr="00093F0C">
        <w:trPr>
          <w:gridAfter w:val="1"/>
          <w:wAfter w:w="4748" w:type="dxa"/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715364" w14:textId="1741D1B2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14:paraId="63077329" w14:textId="6E99DE5B" w:rsidTr="00093F0C">
        <w:trPr>
          <w:gridAfter w:val="1"/>
          <w:wAfter w:w="4748" w:type="dxa"/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D2EE2A" w14:textId="19947003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A36CF03" w14:textId="1D030BFC"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3B09570" w14:textId="18EF896F"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670E8A94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6215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БАВЕЗНО 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14:paraId="47DFA915" w14:textId="0B1A2049" w:rsidTr="00E63938">
        <w:tc>
          <w:tcPr>
            <w:tcW w:w="9323" w:type="dxa"/>
            <w:vAlign w:val="center"/>
          </w:tcPr>
          <w:p w14:paraId="18499572" w14:textId="2C91842E"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59F6F4E7" w14:textId="36F85EA9"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721E2E7D" w14:textId="003CD620"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0A643282" wp14:editId="40F25CAC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 wp14:anchorId="2CDA1C36" wp14:editId="46790268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EA52D2" w14:textId="38EF3AA1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5A77FADC" w14:textId="4CA90463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14:paraId="4148312C" w14:textId="1641FA67" w:rsidTr="00E63938">
        <w:trPr>
          <w:trHeight w:val="4319"/>
        </w:trPr>
        <w:tc>
          <w:tcPr>
            <w:tcW w:w="9323" w:type="dxa"/>
            <w:vAlign w:val="center"/>
          </w:tcPr>
          <w:p w14:paraId="6A665854" w14:textId="27AEA01B"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73577637" w14:textId="553BBC36"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 wp14:anchorId="2B5E31DD" wp14:editId="57ABBC35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7D5F04CD" w14:textId="597FC8AA"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72601DAF" wp14:editId="6C5FBA02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14:paraId="20C573B4" w14:textId="2895A6B4" w:rsidTr="00E63938">
        <w:trPr>
          <w:trHeight w:val="2582"/>
        </w:trPr>
        <w:tc>
          <w:tcPr>
            <w:tcW w:w="9323" w:type="dxa"/>
          </w:tcPr>
          <w:p w14:paraId="099332D7" w14:textId="2105A27B"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 wp14:anchorId="2F6FCD3F" wp14:editId="6F21C0BA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 wp14:anchorId="7CEB8D69" wp14:editId="739D006F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6F120B04" w14:textId="7496AEB0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223D790A" w14:textId="53B89936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B592D5B" w14:textId="6BDA8F72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72DC2CB" w14:textId="3ABDF8A8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196AB34" w14:textId="24F922C5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C32D258" w14:textId="04B79BF6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BC3563" w14:textId="12E6EF48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358F261" w14:textId="40765880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6573DCB" w14:textId="172DFAF2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BEA6451" w14:textId="5A00E496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A1773E1" w14:textId="6F4E440D"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14:paraId="6405B71A" w14:textId="291AD2EF" w:rsidTr="00E63938">
        <w:trPr>
          <w:trHeight w:val="2753"/>
        </w:trPr>
        <w:tc>
          <w:tcPr>
            <w:tcW w:w="9323" w:type="dxa"/>
          </w:tcPr>
          <w:p w14:paraId="51F4889F" w14:textId="5DF3A500" w:rsidR="00B84152" w:rsidRPr="00752BCA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752BC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едноструки челичн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r w:rsidR="00752BC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</w:t>
            </w:r>
          </w:p>
          <w:p w14:paraId="2D2A1980" w14:textId="28368565" w:rsidR="00EC747B" w:rsidRDefault="00F14531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noProof/>
                <w:lang w:val="sr-Latn-RS" w:eastAsia="sr-Latn-RS"/>
              </w:rPr>
              <w:drawing>
                <wp:anchor distT="0" distB="0" distL="114300" distR="114300" simplePos="0" relativeHeight="251686912" behindDoc="1" locked="0" layoutInCell="1" allowOverlap="1" wp14:anchorId="2CD7ABC8" wp14:editId="49E14E99">
                  <wp:simplePos x="0" y="0"/>
                  <wp:positionH relativeFrom="column">
                    <wp:posOffset>3408045</wp:posOffset>
                  </wp:positionH>
                  <wp:positionV relativeFrom="paragraph">
                    <wp:posOffset>122403</wp:posOffset>
                  </wp:positionV>
                  <wp:extent cx="1808328" cy="1295301"/>
                  <wp:effectExtent l="0" t="0" r="1905" b="635"/>
                  <wp:wrapNone/>
                  <wp:docPr id="1736152285" name="Picture 2" descr="Prozor 140x106 dvokrilni čeličn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rozor 140x106 dvokrilni čeličn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8328" cy="1295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lang w:val="sr-Latn-RS" w:eastAsia="sr-Latn-RS"/>
              </w:rPr>
              <w:drawing>
                <wp:anchor distT="0" distB="0" distL="114300" distR="114300" simplePos="0" relativeHeight="251685888" behindDoc="1" locked="0" layoutInCell="1" allowOverlap="1" wp14:anchorId="0DFDC992" wp14:editId="0F6740DB">
                  <wp:simplePos x="0" y="0"/>
                  <wp:positionH relativeFrom="column">
                    <wp:posOffset>705902</wp:posOffset>
                  </wp:positionH>
                  <wp:positionV relativeFrom="paragraph">
                    <wp:posOffset>109390</wp:posOffset>
                  </wp:positionV>
                  <wp:extent cx="1665027" cy="1335259"/>
                  <wp:effectExtent l="0" t="0" r="0" b="0"/>
                  <wp:wrapNone/>
                  <wp:docPr id="1987989533" name="Picture 1" descr="SlimLine 38 | Reynaers Aluminiu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limLine 38 | Reynaers Aluminiu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5027" cy="13352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EC747B"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4320FFE4" w14:textId="4EA8498F"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14531" w14:paraId="26620C98" w14:textId="45A31215" w:rsidTr="00E63938">
        <w:trPr>
          <w:trHeight w:val="2420"/>
        </w:trPr>
        <w:tc>
          <w:tcPr>
            <w:tcW w:w="9323" w:type="dxa"/>
          </w:tcPr>
          <w:p w14:paraId="50AAC46B" w14:textId="64A0BC2C" w:rsidR="00F14531" w:rsidRPr="00F14531" w:rsidRDefault="00F14531" w:rsidP="00F14531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уго ( уписати )</w:t>
            </w:r>
          </w:p>
          <w:p w14:paraId="331421D1" w14:textId="055FC206" w:rsidR="00F14531" w:rsidRDefault="00F14531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0"/>
    <w:p w14:paraId="374CA69D" w14:textId="746A5E0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7324F7C3" w14:textId="3E950340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C41D997" w14:textId="72A5B122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671F4901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6CAB98D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093F0C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CD5DF" w14:textId="77777777" w:rsidR="00092C82" w:rsidRDefault="00092C82" w:rsidP="00CB7E8C">
      <w:pPr>
        <w:spacing w:after="0" w:line="240" w:lineRule="auto"/>
      </w:pPr>
      <w:r>
        <w:separator/>
      </w:r>
    </w:p>
  </w:endnote>
  <w:endnote w:type="continuationSeparator" w:id="0">
    <w:p w14:paraId="66E70322" w14:textId="77777777" w:rsidR="00092C82" w:rsidRDefault="00092C8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46709" w14:textId="77777777" w:rsidR="00092C82" w:rsidRDefault="00092C82" w:rsidP="00CB7E8C">
      <w:pPr>
        <w:spacing w:after="0" w:line="240" w:lineRule="auto"/>
      </w:pPr>
      <w:r>
        <w:separator/>
      </w:r>
    </w:p>
  </w:footnote>
  <w:footnote w:type="continuationSeparator" w:id="0">
    <w:p w14:paraId="6DBF2783" w14:textId="77777777" w:rsidR="00092C82" w:rsidRDefault="00092C8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105419098">
    <w:abstractNumId w:val="24"/>
  </w:num>
  <w:num w:numId="2" w16cid:durableId="477115428">
    <w:abstractNumId w:val="16"/>
  </w:num>
  <w:num w:numId="3" w16cid:durableId="1570992044">
    <w:abstractNumId w:val="25"/>
  </w:num>
  <w:num w:numId="4" w16cid:durableId="1776510893">
    <w:abstractNumId w:val="8"/>
  </w:num>
  <w:num w:numId="5" w16cid:durableId="1802111875">
    <w:abstractNumId w:val="14"/>
  </w:num>
  <w:num w:numId="6" w16cid:durableId="1587810815">
    <w:abstractNumId w:val="29"/>
  </w:num>
  <w:num w:numId="7" w16cid:durableId="670110772">
    <w:abstractNumId w:val="12"/>
  </w:num>
  <w:num w:numId="8" w16cid:durableId="303243393">
    <w:abstractNumId w:val="15"/>
  </w:num>
  <w:num w:numId="9" w16cid:durableId="1016464145">
    <w:abstractNumId w:val="31"/>
  </w:num>
  <w:num w:numId="10" w16cid:durableId="1974947430">
    <w:abstractNumId w:val="30"/>
  </w:num>
  <w:num w:numId="11" w16cid:durableId="1860001434">
    <w:abstractNumId w:val="7"/>
  </w:num>
  <w:num w:numId="12" w16cid:durableId="106707477">
    <w:abstractNumId w:val="28"/>
  </w:num>
  <w:num w:numId="13" w16cid:durableId="818766293">
    <w:abstractNumId w:val="22"/>
  </w:num>
  <w:num w:numId="14" w16cid:durableId="1006786778">
    <w:abstractNumId w:val="3"/>
  </w:num>
  <w:num w:numId="15" w16cid:durableId="1935936380">
    <w:abstractNumId w:val="9"/>
  </w:num>
  <w:num w:numId="16" w16cid:durableId="426923514">
    <w:abstractNumId w:val="20"/>
  </w:num>
  <w:num w:numId="17" w16cid:durableId="1748264052">
    <w:abstractNumId w:val="27"/>
  </w:num>
  <w:num w:numId="18" w16cid:durableId="1331980551">
    <w:abstractNumId w:val="19"/>
  </w:num>
  <w:num w:numId="19" w16cid:durableId="2026788989">
    <w:abstractNumId w:val="0"/>
  </w:num>
  <w:num w:numId="20" w16cid:durableId="1884514642">
    <w:abstractNumId w:val="11"/>
  </w:num>
  <w:num w:numId="21" w16cid:durableId="161360954">
    <w:abstractNumId w:val="4"/>
  </w:num>
  <w:num w:numId="22" w16cid:durableId="815687497">
    <w:abstractNumId w:val="6"/>
  </w:num>
  <w:num w:numId="23" w16cid:durableId="1720667179">
    <w:abstractNumId w:val="23"/>
  </w:num>
  <w:num w:numId="24" w16cid:durableId="2120947941">
    <w:abstractNumId w:val="10"/>
  </w:num>
  <w:num w:numId="25" w16cid:durableId="524446113">
    <w:abstractNumId w:val="18"/>
  </w:num>
  <w:num w:numId="26" w16cid:durableId="1709140937">
    <w:abstractNumId w:val="21"/>
  </w:num>
  <w:num w:numId="27" w16cid:durableId="698091183">
    <w:abstractNumId w:val="1"/>
  </w:num>
  <w:num w:numId="28" w16cid:durableId="520779769">
    <w:abstractNumId w:val="13"/>
  </w:num>
  <w:num w:numId="29" w16cid:durableId="19940248">
    <w:abstractNumId w:val="26"/>
  </w:num>
  <w:num w:numId="30" w16cid:durableId="876509881">
    <w:abstractNumId w:val="5"/>
  </w:num>
  <w:num w:numId="31" w16cid:durableId="1580015880">
    <w:abstractNumId w:val="17"/>
  </w:num>
  <w:num w:numId="32" w16cid:durableId="1555265769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3F0C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1E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26E6A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6108"/>
    <w:rsid w:val="009B4BCA"/>
    <w:rsid w:val="009B6858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184F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2B14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6</Pages>
  <Words>1528</Words>
  <Characters>871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ena</cp:lastModifiedBy>
  <cp:revision>10</cp:revision>
  <cp:lastPrinted>2023-09-26T09:29:00Z</cp:lastPrinted>
  <dcterms:created xsi:type="dcterms:W3CDTF">2023-09-15T09:16:00Z</dcterms:created>
  <dcterms:modified xsi:type="dcterms:W3CDTF">2023-10-06T10:28:00Z</dcterms:modified>
</cp:coreProperties>
</file>